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Australia</w:t>
      </w:r>
      <w:r>
        <w:t xml:space="preserve"> </w:t>
      </w:r>
      <w:r>
        <w:t xml:space="preserve">Brisbane</w:t>
      </w:r>
    </w:p>
    <w:bookmarkStart w:id="21" w:name="X097c6f13aa3a8d596ccadcc0b66930f27743ca1"/>
    <w:p>
      <w:pPr>
        <w:pStyle w:val="Heading1"/>
      </w:pPr>
      <w:r>
        <w:t xml:space="preserve">Cover Letter for Electrical Engineer Position in Australia Brisbane</w:t>
      </w:r>
    </w:p>
    <w:p>
      <w:pPr>
        <w:pStyle w:val="FirstParagraph"/>
      </w:pPr>
      <w:r>
        <w:rPr>
          <w:bCs/>
          <w:b/>
        </w:rPr>
        <w:t xml:space="preserve">John Doe</w:t>
      </w:r>
      <w:r>
        <w:br/>
      </w:r>
      <w:r>
        <w:t xml:space="preserve">123 Engineering Street</w:t>
      </w:r>
      <w:r>
        <w:br/>
      </w:r>
      <w:r>
        <w:t xml:space="preserve">Brisbane, Queensland 4000</w:t>
      </w:r>
      <w:r>
        <w:br/>
      </w:r>
      <w:r>
        <w:t xml:space="preserve">Australia</w:t>
      </w:r>
      <w:r>
        <w:br/>
      </w:r>
      <w:r>
        <w:t xml:space="preserve">Email: john.doe@example.com | Phone: +61 412 345 678</w:t>
      </w:r>
    </w:p>
    <w:p>
      <w:pPr>
        <w:pStyle w:val="BodyText"/>
      </w:pPr>
      <w:r>
        <w:t xml:space="preserve">Date: [Insert Date]</w:t>
      </w:r>
    </w:p>
    <w:p>
      <w:pPr>
        <w:pStyle w:val="BodyText"/>
      </w:pPr>
      <w:r>
        <w:rPr>
          <w:bCs/>
          <w:b/>
        </w:rPr>
        <w:t xml:space="preserve">Ms. Sarah Thompson</w:t>
      </w:r>
      <w:r>
        <w:br/>
      </w:r>
      <w:r>
        <w:t xml:space="preserve">Head of Human Resources</w:t>
      </w:r>
      <w:r>
        <w:br/>
      </w:r>
      <w:r>
        <w:t xml:space="preserve">ABC Technologies Pty Ltd</w:t>
      </w:r>
      <w:r>
        <w:br/>
      </w:r>
      <w:r>
        <w:t xml:space="preserve">456 Innovation Drive</w:t>
      </w:r>
      <w:r>
        <w:br/>
      </w:r>
      <w:r>
        <w:t xml:space="preserve">Brisbane, Queensland 4000</w:t>
      </w:r>
      <w:r>
        <w:br/>
      </w:r>
      <w:r>
        <w:t xml:space="preserve">Australia</w:t>
      </w:r>
    </w:p>
    <w:bookmarkStart w:id="20" w:name="dear-ms.-thompson"/>
    <w:p>
      <w:pPr>
        <w:pStyle w:val="Heading2"/>
      </w:pPr>
      <w:r>
        <w:t xml:space="preserve">Dear Ms. Thompson,</w:t>
      </w:r>
    </w:p>
    <w:p>
      <w:pPr>
        <w:pStyle w:val="FirstParagraph"/>
      </w:pPr>
      <w:r>
        <w:t xml:space="preserve">I am writing to express my enthusiastic interest in the Electrical Engineer position at ABC Technologies Pty Ltd in Brisbane, Australia. As a highly motivated and technically proficient electrical engineer with [X years] of experience in power systems, automation, and renewable energy solutions, I am eager to contribute my skills to a dynamic organization like yours. Brisbane’s thriving engineering sector, coupled with its commitment to innovation and sustainability, makes it an ideal location for advancing my career as an Electrical Engineer. This opportunity aligns perfectly with my professional goals and passion for delivering cutting-edge electrical solutions.</w:t>
      </w:r>
    </w:p>
    <w:p>
      <w:pPr>
        <w:pStyle w:val="BodyText"/>
      </w:pPr>
      <w:r>
        <w:t xml:space="preserve">Throughout my career, I have specialized in designing, implementing, and maintaining electrical systems that meet the evolving demands of modern industries. My expertise spans a wide range of areas, including power distribution networks, industrial automation systems, and smart grid technologies. For instance, during my tenure at XYZ Engineering Solutions in Sydney, I led a team to design a 10 MW solar power integration system for a commercial complex, which reduced energy costs by 30% and improved grid reliability. This project not only demonstrated my technical acumen but also reinforced my ability to collaborate with cross-functional teams to achieve measurable results.</w:t>
      </w:r>
    </w:p>
    <w:p>
      <w:pPr>
        <w:pStyle w:val="BodyText"/>
      </w:pPr>
      <w:r>
        <w:t xml:space="preserve">What excites me most about the Electrical Engineer role in Brisbane is the opportunity to work in a region that is at the forefront of technological advancement and environmental stewardship. Brisbane, as a major hub in Queensland, has seen significant investments in renewable energy infrastructure, smart city initiatives, and advanced manufacturing. As an Electrical Engineer, I am eager to contribute to projects that align with these priorities—whether it’s optimizing power systems for sustainability or developing automation solutions that enhance operational efficiency. The city’s growing focus on innovation also means there is a strong demand for engineers who can adapt to emerging technologies and deliver creative solutions.</w:t>
      </w:r>
    </w:p>
    <w:p>
      <w:pPr>
        <w:pStyle w:val="BodyText"/>
      </w:pPr>
      <w:r>
        <w:t xml:space="preserve">My professional journey has been shaped by a commitment to continuous learning and staying ahead of industry trends. I hold a Bachelor of Engineering in Electrical Engineering from the University of Technology Sydney, where I graduated with distinction. Additionally, I am certified in [relevant certifications, e.g., "Power Systems Design" or "Automation and Control"], which have equipped me with the latest tools and methodologies to tackle complex engineering challenges. In my current role at [Current Company], I have been involved in projects such as upgrading a 33 kV substation to support increased renewable energy integration and designing control systems for industrial machinery. These experiences have honed my ability to balance technical precision with practical problem-solving.</w:t>
      </w:r>
    </w:p>
    <w:p>
      <w:pPr>
        <w:pStyle w:val="BodyText"/>
      </w:pPr>
      <w:r>
        <w:t xml:space="preserve">What sets me apart as an Electrical Engineer is my ability to combine analytical thinking with a strong work ethic. I thrive in fast-paced environments where I can leverage my knowledge of electrical systems, software tools like AutoCAD and MATLAB, and hands-on experience in field installations. For example, I recently collaborated with a team to troubleshoot a critical power outage at a manufacturing plant, identifying the root cause through meticulous data analysis and implementing a solution that restored operations within 24 hours. This incident underscored my dedication to ensuring reliability and safety in every project I undertake.</w:t>
      </w:r>
    </w:p>
    <w:p>
      <w:pPr>
        <w:pStyle w:val="BodyText"/>
      </w:pPr>
      <w:r>
        <w:t xml:space="preserve">Brisbane’s unique blend of urban growth and natural beauty also resonates with me personally. The city’s emphasis on sustainability, such as its ambitious goals to achieve net-zero emissions by 2030, aligns with my values as an engineer who believes in creating solutions that benefit both people and the planet. I am particularly drawn to the opportunities for collaboration with local universities, research institutions, and industry partners in Brisbane. I am confident that my technical expertise and passion for innovation will make me a valuable asset to your team.</w:t>
      </w:r>
    </w:p>
    <w:p>
      <w:pPr>
        <w:pStyle w:val="BodyText"/>
      </w:pPr>
      <w:r>
        <w:t xml:space="preserve">I would welcome the chance to discuss how my background, skills, and vision align with ABC Technologies Pty Ltd’s mission. I am particularly interested in contributing to projects that push the boundaries of electrical engineering while addressing real-world challenges. Thank you for considering my application. I look forward to the opportunity to further discuss how I can contribute to your organization’s success as an Electrical Engineer in Australia Brisbane.</w:t>
      </w:r>
    </w:p>
    <w:p>
      <w:pPr>
        <w:pStyle w:val="BodyText"/>
      </w:pPr>
      <w:r>
        <w:t xml:space="preserve">Sincerely,</w:t>
      </w:r>
      <w:r>
        <w:br/>
      </w:r>
      <w:r>
        <w:rPr>
          <w:bCs/>
          <w:b/>
        </w:rPr>
        <w:t xml:space="preserve">John Doe</w:t>
      </w:r>
      <w:r>
        <w:br/>
      </w:r>
      <w:r>
        <w:t xml:space="preserve">Electrical Engineer</w:t>
      </w:r>
      <w:r>
        <w:br/>
      </w:r>
      <w:r>
        <w:t xml:space="preserve">Email: john.doe@example.com | Phone: +61 412 345 678</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 in Australia Brisbane</dc:title>
  <dc:creator/>
  <cp:keywords/>
  <dcterms:created xsi:type="dcterms:W3CDTF">2026-07-23T01:55:09Z</dcterms:created>
  <dcterms:modified xsi:type="dcterms:W3CDTF">2026-07-23T01:55:09Z</dcterms:modified>
</cp:coreProperties>
</file>

<file path=docProps/custom.xml><?xml version="1.0" encoding="utf-8"?>
<Properties xmlns="http://schemas.openxmlformats.org/officeDocument/2006/custom-properties" xmlns:vt="http://schemas.openxmlformats.org/officeDocument/2006/docPropsVTypes"/>
</file>